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uel-tax-credits-scheme"/>
    <w:p>
      <w:pPr>
        <w:pStyle w:val="Heading1"/>
      </w:pPr>
      <w:r>
        <w:t xml:space="preserve">Fuel Tax Credits Scheme</w:t>
      </w:r>
    </w:p>
    <w:bookmarkStart w:id="20" w:name="what-it-is"/>
    <w:p>
      <w:pPr>
        <w:pStyle w:val="Heading2"/>
      </w:pPr>
      <w:r>
        <w:t xml:space="preserve">What it is</w:t>
      </w:r>
    </w:p>
    <w:p>
      <w:pPr>
        <w:pStyle w:val="FirstParagraph"/>
      </w:pPr>
      <w:r>
        <w:t xml:space="preserve">The Fuel Tax Credits Scheme (FTCS) refunds fuel excise to businesses that use diesel (and other fuels) for off-road purposes or in heavy on-road vehicles. The policy rationale is that fuel excise is a road-user charge: if your diesel never touches a public road, you shouldn’t pay it.</w:t>
      </w:r>
    </w:p>
    <w:p>
      <w:pPr>
        <w:pStyle w:val="BodyText"/>
      </w:pPr>
      <w:r>
        <w:t xml:space="preserve">The current credit rate for off-road diesel is 48.8 c/L — effectively the full excise. Heavy on-road vehicles (over 4.5 t GVM) receive a partial credit of approximately 19 c/L, reflecting that they pay a road-user charge via a separate mechanism.</w:t>
      </w:r>
    </w:p>
    <w:bookmarkEnd w:id="20"/>
    <w:bookmarkStart w:id="21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t xml:space="preserve">In FY 2022–23 the scheme cost $7.8 billion in revenue forgone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  <w:r>
        <w:t xml:space="preserve">. This makes it one of the largest single items of Commonwealth expenditure that doesn’t appear in the budget papers as a spending line — it is classified as a tax expenditure (revenue not collected).</w:t>
      </w:r>
    </w:p>
    <w:p>
      <w:pPr>
        <w:pStyle w:val="BodyText"/>
      </w:pPr>
      <w:r>
        <w:t xml:space="preserve">For context, $7.8 billion is larger than the entire Commonwealth spend on public hospitals, and roughly double the Renewable Energy Target’s cumulative cost.</w:t>
      </w:r>
    </w:p>
    <w:bookmarkEnd w:id="21"/>
    <w:bookmarkStart w:id="22" w:name="who-benefits"/>
    <w:p>
      <w:pPr>
        <w:pStyle w:val="Heading2"/>
      </w:pPr>
      <w:r>
        <w:t xml:space="preserve">Who benefits</w:t>
      </w:r>
    </w:p>
    <w:p>
      <w:pPr>
        <w:pStyle w:val="TableCaption"/>
      </w:pPr>
      <w:r>
        <w:t xml:space="preserve">Source: Australia Institute analysis of ATO data, FY 2022–23</w:t>
      </w:r>
      <w:r>
        <w:t xml:space="preserve"> </w:t>
      </w: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  <w:r>
        <w:t xml:space="preserve">. Implied diesel volumes are author estimates at 48.8 c/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urce: Australia Institute analysis of ATO data, FY 2022–23 (australia-institute-ftc-2024?). Implied diesel volumes are author estimates at 48.8 c/L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TC clai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lied diesel (B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3.5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7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iculture, forestry,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.3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, postal, warehou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.0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0.8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(manufacturing, utilities, def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$1.2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$7.8B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16</w:t>
            </w:r>
          </w:p>
        </w:tc>
      </w:tr>
    </w:tbl>
    <w:p>
      <w:pPr>
        <w:pStyle w:val="BodyText"/>
      </w:pPr>
      <w:r>
        <w:t xml:space="preserve">Mining dominates. Within mining, coal accounts for approximately 48% of sector diesel use</w:t>
      </w:r>
      <w:r>
        <w:t xml:space="preserve"> </w:t>
      </w:r>
      <w:r>
        <w:t xml:space="preserve">(</w:t>
      </w:r>
      <w:r>
        <w:rPr>
          <w:b/>
          <w:bCs/>
        </w:rPr>
        <w:t xml:space="preserve">ieefa-mining-diesel-2026?</w:t>
      </w:r>
      <w:r>
        <w:t xml:space="preserve">)</w:t>
      </w:r>
      <w:r>
        <w:t xml:space="preserve">, implying coal miners alone claim roughly $1.7 billion per year in fuel tax credits. Iron ore and gold are the next largest mining sub-sectors.</w:t>
      </w:r>
    </w:p>
    <w:bookmarkEnd w:id="22"/>
    <w:bookmarkStart w:id="23" w:name="policy-significance-for-electrification"/>
    <w:p>
      <w:pPr>
        <w:pStyle w:val="Heading2"/>
      </w:pPr>
      <w:r>
        <w:t xml:space="preserve">Policy significance for electrification</w:t>
      </w:r>
    </w:p>
    <w:p>
      <w:pPr>
        <w:pStyle w:val="FirstParagraph"/>
      </w:pPr>
      <w:r>
        <w:t xml:space="preserve">The FTCS is the single largest structural barrier to off-road diesel electrification in Australia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halves the fuel cost advantage.</w:t>
      </w:r>
      <w:r>
        <w:t xml:space="preserve"> </w:t>
      </w:r>
      <w:r>
        <w:t xml:space="preserve">A mine operator paying $2.00/L retail diesel effectively pays $1.51/L after credits. The saving from switching to electricity drops from ~$1.63/L to ~$1.14/L — a 30% reduction in the incentive to electrif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is regressive by sector.</w:t>
      </w:r>
      <w:r>
        <w:t xml:space="preserve"> </w:t>
      </w:r>
      <w:r>
        <w:t xml:space="preserve">The largest beneficiaries (coal and iron ore miners) are among the most profitable and capital-rich companies in the economy. Small farms receive the same rate but claim far less in absolute ter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 is invisible.</w:t>
      </w:r>
      <w:r>
        <w:t xml:space="preserve"> </w:t>
      </w:r>
      <w:r>
        <w:t xml:space="preserve">Because it is a tax expenditure rather than a budget appropriation, it receives far less scrutiny than a direct subsidy of equivalent size would attrac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orm is politically difficult.</w:t>
      </w:r>
      <w:r>
        <w:t xml:space="preserve"> </w:t>
      </w:r>
      <w:r>
        <w:t xml:space="preserve">Any reduction would be characterised as a</w:t>
      </w:r>
      <w:r>
        <w:t xml:space="preserve"> </w:t>
      </w:r>
      <w:r>
        <w:t xml:space="preserve">“tax on farmers”</w:t>
      </w:r>
      <w:r>
        <w:t xml:space="preserve"> </w:t>
      </w:r>
      <w:r>
        <w:t xml:space="preserve">despite agriculture receiving only 17% of the total. The mining lobby is well-resourced.</w:t>
      </w:r>
    </w:p>
    <w:bookmarkEnd w:id="23"/>
    <w:bookmarkStart w:id="24" w:name="what-reform-might-look-like"/>
    <w:p>
      <w:pPr>
        <w:pStyle w:val="Heading2"/>
      </w:pPr>
      <w:r>
        <w:t xml:space="preserve">What reform might look like</w:t>
      </w:r>
    </w:p>
    <w:p>
      <w:pPr>
        <w:pStyle w:val="FirstParagraph"/>
      </w:pPr>
      <w:r>
        <w:t xml:space="preserve">The most commonly discussed options a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-down for mining</w:t>
      </w:r>
      <w:r>
        <w:t xml:space="preserve"> </w:t>
      </w:r>
      <w:r>
        <w:t xml:space="preserve">— reduce the credit rate by, say, 10 c/L per year over five years, retaining the full rate for agriculture and small business. This would raise ~$3.5 billion over the phase-down period from mining alo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lectrification offset</w:t>
      </w:r>
      <w:r>
        <w:t xml:space="preserve"> </w:t>
      </w:r>
      <w:r>
        <w:t xml:space="preserve">— allow businesses to claim a credit against electricity used in equipment that replaces diesel, creating fiscal neutrality for the swit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bon-linked reduction</w:t>
      </w:r>
      <w:r>
        <w:t xml:space="preserve"> </w:t>
      </w:r>
      <w:r>
        <w:t xml:space="preserve">— link the credit rate to the Safeguard Mechanism baseline, so facilities already subject to emissions obligations face a declining diesel subsidy.</w:t>
      </w:r>
    </w:p>
    <w:p>
      <w:pPr>
        <w:pStyle w:val="FirstParagraph"/>
      </w:pPr>
      <w:r>
        <w:t xml:space="preserve">None of these are currently government policy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r>
        <w:t xml:space="preserve">(</w:t>
      </w:r>
      <w:r>
        <w:rPr>
          <w:b/>
          <w:bCs/>
        </w:rPr>
        <w:t xml:space="preserve">australia-institute-ftc-2024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(</w:t>
      </w:r>
      <w:r>
        <w:rPr>
          <w:b/>
          <w:bCs/>
        </w:rPr>
        <w:t xml:space="preserve">ieefa-mining-diesel-2026?</w:t>
      </w:r>
      <w: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0T01:35:12Z</dcterms:created>
  <dcterms:modified xsi:type="dcterms:W3CDTF">2026-04-10T0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